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FB0F1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5CDA8104"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9500BA">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9500BA">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9500BA">
            <w:rPr>
              <w:noProof/>
            </w:rPr>
            <w:t xml:space="preserve"> (Phua, 2021)</w:t>
          </w:r>
          <w:r>
            <w:fldChar w:fldCharType="end"/>
          </w:r>
        </w:sdtContent>
      </w:sdt>
      <w:r>
        <w:t>. Domestic programs like Veterans Health Administration (V</w:t>
      </w:r>
      <w:r w:rsidR="002B0D4E">
        <w:t>.H.A.</w:t>
      </w:r>
      <w:r>
        <w:t>) and Medicare are not immune to these economic limits (Lei et al., 2021). Businesses and governments need to control these costs and replace human labor with less expensive automation processes.</w:t>
      </w:r>
    </w:p>
    <w:p w14:paraId="6FC71B39" w14:textId="6A587A7E"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9500BA">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9500BA">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9500BA">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down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3224FDC7" w:rsidR="00706412" w:rsidRDefault="00706412" w:rsidP="00706412">
      <w:r>
        <w:tab/>
        <w:t>Hemodialysis (H</w:t>
      </w:r>
      <w:r w:rsidR="002B0D4E">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2B0D4E">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7FDCB06F" w:rsidR="00706412" w:rsidRDefault="00706412" w:rsidP="00706412">
      <w:r>
        <w:lastRenderedPageBreak/>
        <w:tab/>
        <w:t>Robot operating systems (R</w:t>
      </w:r>
      <w:r w:rsidR="002B0D4E">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4FC05128" w:rsidR="00D06DC2" w:rsidRDefault="00D06DC2" w:rsidP="00D06DC2">
      <w:pPr>
        <w:ind w:firstLine="720"/>
      </w:pPr>
      <w:r>
        <w:t>Design science is a research methodology that creates purposeful artifacts and applies them to study a phenomenon (</w:t>
      </w:r>
      <w:proofErr w:type="spellStart"/>
      <w:r>
        <w:t>Hevner</w:t>
      </w:r>
      <w:proofErr w:type="spellEnd"/>
      <w:r>
        <w:t xml:space="preserve"> et al., 2004). Both a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5130B5C7"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Content>
          <w:r>
            <w:fldChar w:fldCharType="begin"/>
          </w:r>
          <w:r>
            <w:instrText xml:space="preserve"> CITATION Jas16 \l 1033 </w:instrText>
          </w:r>
          <w:r>
            <w:fldChar w:fldCharType="separate"/>
          </w:r>
          <w:r w:rsidR="009500BA">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77777777" w:rsidR="00564461" w:rsidRDefault="00564461" w:rsidP="001E4EC8">
            <w:r>
              <w:t>Mixed 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208EC0C3" w:rsidR="00627983" w:rsidRDefault="00627983" w:rsidP="00627983">
      <w:pPr>
        <w:ind w:firstLine="720"/>
      </w:pPr>
      <w:r>
        <w:t>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first uncovering the importance of braking enhancements, then describing the limitations in greater detail.</w:t>
      </w:r>
    </w:p>
    <w:p w14:paraId="495D018C" w14:textId="5E61E380"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 xml:space="preserve">ultimately different problems than the goal here… and that goal is to study neural networks in a </w:t>
      </w:r>
      <w:proofErr w:type="spellStart"/>
      <w:proofErr w:type="gramStart"/>
      <w:r w:rsidR="00627983">
        <w:rPr>
          <w:i/>
          <w:iCs/>
        </w:rPr>
        <w:t>quasi realistic</w:t>
      </w:r>
      <w:proofErr w:type="spellEnd"/>
      <w:proofErr w:type="gramEnd"/>
      <w:r w:rsidR="00627983">
        <w:rPr>
          <w:i/>
          <w:iCs/>
        </w:rPr>
        <w:t xml:space="preserve">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7777777"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4169D060" w:rsidR="006A55CA" w:rsidRDefault="006A55CA" w:rsidP="006A55CA">
      <w:r>
        <w:tab/>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w:t>
      </w:r>
      <w:r>
        <w:t>.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52721B1E" w:rsidR="002B0D4E" w:rsidRDefault="002B0D4E" w:rsidP="002B0D4E">
      <w:r>
        <w:tab/>
        <w:t xml:space="preserve">This study aims to demonstrate a research methodology for using humanoids in simulation processes to assess machine learning models. It presents an example scenario of employing computer vision (C.V.) to detect patients falling.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12C48B94"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V.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FB0F1F"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FB0F1F"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FB0F1F"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r w:rsidRPr="00887A22">
        <w:lastRenderedPageBreak/>
        <w:t>Study Procedures</w:t>
      </w:r>
      <w:bookmarkEnd w:id="18"/>
      <w:bookmarkEnd w:id="19"/>
      <w:bookmarkEnd w:id="20"/>
      <w:r w:rsidRPr="00887A22">
        <w:t xml:space="preserve"> </w:t>
      </w:r>
    </w:p>
    <w:p w14:paraId="0F302FC4" w14:textId="4AB9B4BD" w:rsidR="002C0EC0" w:rsidRDefault="002B0D4E" w:rsidP="002C0EC0">
      <w:pPr>
        <w:ind w:firstLine="720"/>
        <w:contextualSpacing/>
      </w:pPr>
      <w:r>
        <w:t xml:space="preserve">The research project aims to build a C.V. model that can accurately predict human activity recognition (H.A.R.).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77BE08B2" w:rsidR="002B0D4E" w:rsidRPr="00887A22"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H.A.). Since those researchers can synchronize the repository to a particular commit and rerun the automation using industry-standard tooling, they have sufficient capabilities to reproduce the experiment.</w:t>
      </w:r>
    </w:p>
    <w:p w14:paraId="1221088E" w14:textId="77777777" w:rsidR="002B0D4E" w:rsidRDefault="002B0D4E">
      <w:pPr>
        <w:rPr>
          <w:b/>
        </w:rPr>
      </w:pPr>
      <w:bookmarkStart w:id="21" w:name="_Toc464831664"/>
      <w:bookmarkStart w:id="22" w:name="_Toc465328398"/>
      <w:bookmarkStart w:id="23" w:name="_Toc51929230"/>
      <w:r>
        <w:br w:type="page"/>
      </w:r>
    </w:p>
    <w:p w14:paraId="1DBB6E9E" w14:textId="38EDB40C" w:rsidR="002C0EC0" w:rsidRPr="00887A22" w:rsidRDefault="002C0EC0" w:rsidP="002C0EC0">
      <w:pPr>
        <w:pStyle w:val="Heading2"/>
      </w:pPr>
      <w:commentRangeStart w:id="24"/>
      <w:r>
        <w:lastRenderedPageBreak/>
        <w:t>Data Analysis</w:t>
      </w:r>
      <w:commentRangeEnd w:id="24"/>
      <w:r>
        <w:rPr>
          <w:rStyle w:val="CommentReference"/>
        </w:rPr>
        <w:commentReference w:id="24"/>
      </w:r>
      <w:bookmarkEnd w:id="21"/>
      <w:bookmarkEnd w:id="22"/>
      <w:bookmarkEnd w:id="23"/>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lastRenderedPageBreak/>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FB0F1F"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FB0F1F"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FB0F1F"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FB0F1F"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FB0F1F"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4A84C110" w14:textId="77777777" w:rsidR="002C0EC0" w:rsidRPr="00887A22" w:rsidRDefault="00FB0F1F" w:rsidP="002C0EC0">
      <w:pPr>
        <w:ind w:left="720"/>
        <w:contextualSpacing/>
      </w:pPr>
      <w:sdt>
        <w:sdtPr>
          <w:id w:val="5433332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mixed methods studies, include </w:t>
      </w:r>
      <w:proofErr w:type="gramStart"/>
      <w:r w:rsidR="002C0EC0" w:rsidRPr="00887A22">
        <w:t>all of</w:t>
      </w:r>
      <w:proofErr w:type="gramEnd"/>
      <w:r w:rsidR="002C0EC0" w:rsidRPr="00887A22">
        <w:t xml:space="preserve"> the above.</w:t>
      </w:r>
    </w:p>
    <w:p w14:paraId="174D1C53" w14:textId="77777777" w:rsidR="002B0D4E" w:rsidRDefault="002B0D4E">
      <w:pPr>
        <w:rPr>
          <w:b/>
        </w:rPr>
      </w:pPr>
      <w:bookmarkStart w:id="25" w:name="_Toc464831665"/>
      <w:bookmarkStart w:id="26" w:name="_Toc465328399"/>
      <w:bookmarkStart w:id="27" w:name="_Toc251423649"/>
      <w:bookmarkStart w:id="28" w:name="_Toc51929231"/>
      <w:r>
        <w:br w:type="page"/>
      </w:r>
    </w:p>
    <w:p w14:paraId="61EF5D40" w14:textId="1851DB0C" w:rsidR="002C0EC0" w:rsidRPr="00887A22" w:rsidRDefault="002C0EC0" w:rsidP="002C0EC0">
      <w:pPr>
        <w:pStyle w:val="Heading2"/>
      </w:pPr>
      <w:commentRangeStart w:id="29"/>
      <w:r w:rsidRPr="00887A22">
        <w:lastRenderedPageBreak/>
        <w:t>Assumptions</w:t>
      </w:r>
      <w:bookmarkEnd w:id="25"/>
      <w:bookmarkEnd w:id="26"/>
      <w:r w:rsidRPr="00887A22">
        <w:t xml:space="preserve"> </w:t>
      </w:r>
      <w:bookmarkEnd w:id="27"/>
      <w:commentRangeEnd w:id="29"/>
      <w:r>
        <w:rPr>
          <w:rStyle w:val="CommentReference"/>
        </w:rPr>
        <w:commentReference w:id="29"/>
      </w:r>
      <w:bookmarkEnd w:id="28"/>
    </w:p>
    <w:p w14:paraId="36D9434E" w14:textId="77777777" w:rsidR="002C0EC0" w:rsidRPr="00887A22" w:rsidRDefault="002C0EC0" w:rsidP="002C0EC0">
      <w:pPr>
        <w:ind w:firstLine="720"/>
        <w:contextualSpacing/>
      </w:pPr>
      <w:r w:rsidRPr="00887A22">
        <w:t>Begin writing here…</w:t>
      </w:r>
    </w:p>
    <w:p w14:paraId="47F7E61F" w14:textId="77777777" w:rsidR="002C0EC0" w:rsidRPr="00887A22" w:rsidRDefault="002C0EC0" w:rsidP="002C0EC0">
      <w:pPr>
        <w:contextualSpacing/>
      </w:pPr>
      <w:r w:rsidRPr="00887A22">
        <w:t xml:space="preserve">Checklist: </w:t>
      </w:r>
    </w:p>
    <w:p w14:paraId="0C44047D" w14:textId="77777777" w:rsidR="002C0EC0" w:rsidRPr="00887A22" w:rsidRDefault="00FB0F1F" w:rsidP="002C0EC0">
      <w:pPr>
        <w:ind w:left="720"/>
      </w:pPr>
      <w:sdt>
        <w:sdtPr>
          <w:id w:val="-583297603"/>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assumptions along with the corresponding rationale underlying them. </w:t>
      </w:r>
    </w:p>
    <w:p w14:paraId="286CDEFE" w14:textId="04446224" w:rsidR="002C0EC0" w:rsidRPr="00887A22" w:rsidRDefault="002C0EC0" w:rsidP="002C0EC0">
      <w:pPr>
        <w:pStyle w:val="Heading2"/>
      </w:pPr>
      <w:bookmarkStart w:id="30" w:name="_Toc464831666"/>
      <w:bookmarkStart w:id="31" w:name="_Toc465328400"/>
      <w:bookmarkStart w:id="32" w:name="_Toc51929232"/>
      <w:commentRangeStart w:id="33"/>
      <w:r w:rsidRPr="00887A22">
        <w:t>Limitations</w:t>
      </w:r>
      <w:bookmarkEnd w:id="30"/>
      <w:bookmarkEnd w:id="31"/>
      <w:commentRangeEnd w:id="33"/>
      <w:r>
        <w:rPr>
          <w:rStyle w:val="CommentReference"/>
        </w:rPr>
        <w:commentReference w:id="33"/>
      </w:r>
      <w:bookmarkEnd w:id="32"/>
    </w:p>
    <w:p w14:paraId="73B376DC" w14:textId="77777777" w:rsidR="002C0EC0" w:rsidRPr="00887A22" w:rsidRDefault="002C0EC0" w:rsidP="002C0EC0">
      <w:pPr>
        <w:ind w:firstLine="720"/>
        <w:contextualSpacing/>
      </w:pPr>
      <w:r w:rsidRPr="00887A22">
        <w:t>Begin writing here…</w:t>
      </w:r>
    </w:p>
    <w:p w14:paraId="46E3C5CA" w14:textId="77777777" w:rsidR="002C0EC0" w:rsidRPr="00887A22" w:rsidRDefault="002C0EC0" w:rsidP="002C0EC0">
      <w:pPr>
        <w:contextualSpacing/>
      </w:pPr>
      <w:r w:rsidRPr="00887A22">
        <w:t xml:space="preserve">Checklist: </w:t>
      </w:r>
    </w:p>
    <w:p w14:paraId="2B27B791" w14:textId="77777777" w:rsidR="002C0EC0" w:rsidRPr="00887A22" w:rsidRDefault="00FB0F1F" w:rsidP="002C0EC0">
      <w:pPr>
        <w:ind w:left="720"/>
      </w:pPr>
      <w:sdt>
        <w:sdtPr>
          <w:id w:val="-608740308"/>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escribe the study limitations. </w:t>
      </w:r>
    </w:p>
    <w:p w14:paraId="2DB9FFB5" w14:textId="77777777" w:rsidR="002C0EC0" w:rsidRPr="00887A22" w:rsidRDefault="00FB0F1F" w:rsidP="002C0EC0">
      <w:pPr>
        <w:ind w:left="720"/>
      </w:pPr>
      <w:sdt>
        <w:sdtPr>
          <w:id w:val="-116869983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Discuss the measures taken to mitigate these limitations. </w:t>
      </w:r>
    </w:p>
    <w:p w14:paraId="539387E9" w14:textId="12501A48" w:rsidR="002C0EC0" w:rsidRPr="00887A22" w:rsidRDefault="002C0EC0" w:rsidP="002C0EC0">
      <w:pPr>
        <w:pStyle w:val="Heading2"/>
      </w:pPr>
      <w:bookmarkStart w:id="34" w:name="_Toc464831667"/>
      <w:bookmarkStart w:id="35" w:name="_Toc465328401"/>
      <w:bookmarkStart w:id="36" w:name="_Toc51929233"/>
      <w:commentRangeStart w:id="37"/>
      <w:r w:rsidRPr="00887A22">
        <w:t>Delimitations</w:t>
      </w:r>
      <w:bookmarkEnd w:id="34"/>
      <w:bookmarkEnd w:id="35"/>
      <w:commentRangeEnd w:id="37"/>
      <w:r>
        <w:rPr>
          <w:rStyle w:val="CommentReference"/>
        </w:rPr>
        <w:commentReference w:id="37"/>
      </w:r>
      <w:bookmarkEnd w:id="36"/>
    </w:p>
    <w:p w14:paraId="5DD1E895" w14:textId="77777777" w:rsidR="002C0EC0" w:rsidRPr="00887A22" w:rsidRDefault="002C0EC0" w:rsidP="002C0EC0">
      <w:pPr>
        <w:ind w:firstLine="720"/>
        <w:contextualSpacing/>
      </w:pPr>
      <w:r w:rsidRPr="00887A22">
        <w:t>Begin writing here…</w:t>
      </w:r>
    </w:p>
    <w:p w14:paraId="58D48E65" w14:textId="77777777" w:rsidR="002C0EC0" w:rsidRPr="00887A22" w:rsidRDefault="002C0EC0" w:rsidP="002C0EC0">
      <w:pPr>
        <w:contextualSpacing/>
      </w:pPr>
      <w:r w:rsidRPr="00887A22">
        <w:t xml:space="preserve">Checklist: </w:t>
      </w:r>
    </w:p>
    <w:p w14:paraId="6D67929A" w14:textId="77777777" w:rsidR="002C0EC0" w:rsidRPr="001F3ACE" w:rsidRDefault="00FB0F1F" w:rsidP="002C0EC0">
      <w:pPr>
        <w:pStyle w:val="CommentText"/>
        <w:spacing w:line="480" w:lineRule="auto"/>
        <w:ind w:left="720"/>
        <w:rPr>
          <w:sz w:val="24"/>
          <w:szCs w:val="24"/>
        </w:rPr>
      </w:pPr>
      <w:sdt>
        <w:sdtPr>
          <w:rPr>
            <w:sz w:val="24"/>
            <w:szCs w:val="24"/>
          </w:rPr>
          <w:id w:val="214394746"/>
          <w14:checkbox>
            <w14:checked w14:val="0"/>
            <w14:checkedState w14:val="2612" w14:font="MS Gothic"/>
            <w14:uncheckedState w14:val="2610" w14:font="MS Gothic"/>
          </w14:checkbox>
        </w:sdtPr>
        <w:sdtEndPr/>
        <w:sdtContent>
          <w:r w:rsidR="002C0EC0" w:rsidRPr="001F3ACE">
            <w:rPr>
              <w:rFonts w:ascii="Segoe UI Symbol" w:hAnsi="Segoe UI Symbol" w:cs="Segoe UI Symbol"/>
              <w:sz w:val="24"/>
              <w:szCs w:val="24"/>
            </w:rPr>
            <w:t>☐</w:t>
          </w:r>
        </w:sdtContent>
      </w:sdt>
      <w:r w:rsidR="002C0EC0" w:rsidRPr="001F3ACE">
        <w:rPr>
          <w:sz w:val="24"/>
          <w:szCs w:val="24"/>
        </w:rPr>
        <w:t xml:space="preserve"> Describe the study delimitations along with the corresponding rationale underlying them. An example of delimitations are the conditions and parameters set intentionally by the researcher or by selection of the population and sample.</w:t>
      </w:r>
      <w:r w:rsidR="002C0EC0" w:rsidRPr="001F3ACE">
        <w:rPr>
          <w:rStyle w:val="CommentReference"/>
          <w:sz w:val="24"/>
          <w:szCs w:val="24"/>
        </w:rPr>
        <w:annotationRef/>
      </w:r>
    </w:p>
    <w:p w14:paraId="39701CF3" w14:textId="1D22DA70" w:rsidR="002C0EC0" w:rsidRDefault="00FB0F1F" w:rsidP="002C0EC0">
      <w:pPr>
        <w:ind w:left="720"/>
      </w:pPr>
      <w:sdt>
        <w:sdtPr>
          <w:id w:val="-29753925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xplain how these research decisions relate to the existing literature and theoretical/conceptual framework, problem statement, purpose statement, and research questions.</w:t>
      </w:r>
    </w:p>
    <w:p w14:paraId="562C76F2" w14:textId="77777777" w:rsidR="002B0D4E" w:rsidRDefault="002B0D4E">
      <w:pPr>
        <w:rPr>
          <w:b/>
        </w:rPr>
      </w:pPr>
      <w:bookmarkStart w:id="38" w:name="_Toc464831668"/>
      <w:bookmarkStart w:id="39" w:name="_Toc465328402"/>
      <w:bookmarkStart w:id="40" w:name="_Toc51929234"/>
      <w:r>
        <w:br w:type="page"/>
      </w:r>
    </w:p>
    <w:p w14:paraId="1660B45B" w14:textId="59F2E448" w:rsidR="00960470" w:rsidRPr="00887A22" w:rsidRDefault="00960470" w:rsidP="00960470">
      <w:pPr>
        <w:pStyle w:val="Heading2"/>
      </w:pPr>
      <w:commentRangeStart w:id="41"/>
      <w:r w:rsidRPr="00887A22">
        <w:lastRenderedPageBreak/>
        <w:t>Ethical Assurances</w:t>
      </w:r>
      <w:bookmarkEnd w:id="38"/>
      <w:bookmarkEnd w:id="39"/>
      <w:commentRangeEnd w:id="41"/>
      <w:r>
        <w:rPr>
          <w:rStyle w:val="CommentReference"/>
        </w:rPr>
        <w:commentReference w:id="41"/>
      </w:r>
      <w:bookmarkEnd w:id="40"/>
    </w:p>
    <w:p w14:paraId="16F3C10E" w14:textId="77777777" w:rsidR="00960470" w:rsidRPr="00887A22" w:rsidRDefault="00960470" w:rsidP="00960470">
      <w:pPr>
        <w:ind w:firstLine="720"/>
        <w:contextualSpacing/>
      </w:pPr>
      <w:r w:rsidRPr="00887A22">
        <w:t xml:space="preserve">Begin writing here… </w:t>
      </w:r>
    </w:p>
    <w:p w14:paraId="20420031" w14:textId="77777777" w:rsidR="00960470" w:rsidRPr="00887A22" w:rsidRDefault="00960470" w:rsidP="00960470">
      <w:pPr>
        <w:contextualSpacing/>
      </w:pPr>
      <w:r w:rsidRPr="00887A22">
        <w:t xml:space="preserve">Checklist: </w:t>
      </w:r>
    </w:p>
    <w:p w14:paraId="1F0E23EE" w14:textId="294FC05D" w:rsidR="00960470" w:rsidRPr="00887A22" w:rsidRDefault="00FB0F1F"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Confirm in a statement the study will (proposal) or did (manuscript) receive approval from Northcentral University’s Institutional Review Board (I</w:t>
      </w:r>
      <w:r w:rsidR="002B0D4E">
        <w:t>.R.B.</w:t>
      </w:r>
      <w:r w:rsidR="00960470" w:rsidRPr="00887A22">
        <w:t xml:space="preserve">) </w:t>
      </w:r>
      <w:r w:rsidR="002B0D4E">
        <w:t>before</w:t>
      </w:r>
      <w:r w:rsidR="00960470" w:rsidRPr="00887A22">
        <w:t xml:space="preserve"> data collection.</w:t>
      </w:r>
    </w:p>
    <w:p w14:paraId="7C8529EA" w14:textId="77777777" w:rsidR="00960470" w:rsidRPr="00887A22" w:rsidRDefault="00FB0F1F" w:rsidP="00960470">
      <w:pPr>
        <w:ind w:left="720"/>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2"/>
      <w:r w:rsidR="00960470" w:rsidRPr="00887A22">
        <w:t xml:space="preserve">If the risk to participants is greater than minimal, discuss the relevant ethical issues and how they will be (proposal) or were (manuscript) addressed. </w:t>
      </w:r>
      <w:commentRangeEnd w:id="42"/>
      <w:r w:rsidR="00960470">
        <w:rPr>
          <w:rStyle w:val="CommentReference"/>
          <w:rFonts w:eastAsia="Times New Roman" w:cs="Arial"/>
        </w:rPr>
        <w:commentReference w:id="42"/>
      </w:r>
    </w:p>
    <w:p w14:paraId="1BA5E8A7" w14:textId="77777777" w:rsidR="00960470" w:rsidRPr="00887A22" w:rsidRDefault="00FB0F1F" w:rsidP="00960470">
      <w:pPr>
        <w:ind w:left="720"/>
      </w:pPr>
      <w:sdt>
        <w:sdtPr>
          <w:id w:val="-212066499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how confidentiality or anonymity will be (proposal) or was (manuscript) achieved. </w:t>
      </w:r>
    </w:p>
    <w:p w14:paraId="46DAFED9" w14:textId="2A2BD38A" w:rsidR="00960470" w:rsidRPr="00887A22" w:rsidRDefault="00FB0F1F" w:rsidP="00960470">
      <w:pPr>
        <w:ind w:left="720"/>
      </w:pPr>
      <w:sdt>
        <w:sdtPr>
          <w:id w:val="-1468888379"/>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dentify how the data will be (proposal) or were (manuscript) securely stored in accordance with I</w:t>
      </w:r>
      <w:r w:rsidR="002B0D4E">
        <w:t>.R.B.</w:t>
      </w:r>
      <w:r w:rsidR="00960470" w:rsidRPr="00887A22">
        <w:t xml:space="preserve"> requirements. </w:t>
      </w:r>
    </w:p>
    <w:p w14:paraId="5A6F9CCD" w14:textId="77777777" w:rsidR="00960470" w:rsidRPr="00887A22" w:rsidRDefault="00FB0F1F" w:rsidP="00960470">
      <w:pPr>
        <w:ind w:left="720"/>
      </w:pPr>
      <w:sdt>
        <w:sdtPr>
          <w:id w:val="635528967"/>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Describe the role of the researcher in the study. Discuss relevant issues, including biases as well as personal and professional experiences with the topic, problem, or context. Present the strategies that will be (proposal) or were (manuscript) used to prevent these biases and experiences from influencing the analysis or findings.</w:t>
      </w:r>
    </w:p>
    <w:p w14:paraId="06DF59BD" w14:textId="50B18522" w:rsidR="00960470" w:rsidRPr="00887A22" w:rsidRDefault="00FB0F1F"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2B0D4E">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FB0F1F"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77777777" w:rsidR="002C0EC0" w:rsidRPr="00887A22" w:rsidRDefault="00FB0F1F"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findings of the study.</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6BE2E445" w14:textId="77777777" w:rsidR="009500BA" w:rsidRDefault="002C0EC0" w:rsidP="009500BA">
              <w:pPr>
                <w:pStyle w:val="Bibliography"/>
                <w:ind w:left="720" w:hanging="720"/>
                <w:rPr>
                  <w:noProof/>
                </w:rPr>
              </w:pPr>
              <w:r>
                <w:fldChar w:fldCharType="begin"/>
              </w:r>
              <w:r>
                <w:instrText xml:space="preserve"> BIBLIOGRAPHY </w:instrText>
              </w:r>
              <w:r>
                <w:fldChar w:fldCharType="separate"/>
              </w:r>
              <w:r w:rsidR="009500BA">
                <w:rPr>
                  <w:noProof/>
                </w:rPr>
                <w:t xml:space="preserve">Adashi, E., Walters, L., &amp; Menikoff, J. (2018). The Belmont Report at 40: Reckoning With Time. </w:t>
              </w:r>
              <w:r w:rsidR="009500BA">
                <w:rPr>
                  <w:i/>
                  <w:iCs/>
                  <w:noProof/>
                </w:rPr>
                <w:t>American Journal of Public Health, 108</w:t>
              </w:r>
              <w:r w:rsidR="009500BA">
                <w:rPr>
                  <w:noProof/>
                </w:rPr>
                <w:t>(10), 1345-1348. Retrieved from https://search-ebscohost-com.proxy1.ncu.edu/login.aspx?direct=true&amp;db=s3h&amp;AN=131743373&amp;site=eds-live</w:t>
              </w:r>
            </w:p>
            <w:p w14:paraId="7A5C0D38" w14:textId="423F67A4" w:rsidR="009500BA" w:rsidRDefault="009500BA" w:rsidP="009500BA">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w:t>
              </w:r>
              <w:r w:rsidR="002B0D4E">
                <w:rPr>
                  <w:i/>
                  <w:iCs/>
                  <w:noProof/>
                </w:rPr>
                <w:t>.M.C.</w:t>
              </w:r>
              <w:r>
                <w:rPr>
                  <w:i/>
                  <w:iCs/>
                  <w:noProof/>
                </w:rPr>
                <w:t xml:space="preserve"> Geriatrics, 21</w:t>
              </w:r>
              <w:r>
                <w:rPr>
                  <w:noProof/>
                </w:rPr>
                <w:t>(1), 1-12. Retrieved from https://search.ebscohost.com/login.aspx?direct=true&amp;AuthType=ip,sso&amp;db=edb&amp;AN=154196006&amp;site=eds-live&amp;scope=site</w:t>
              </w:r>
            </w:p>
            <w:p w14:paraId="38741BC0" w14:textId="77777777" w:rsidR="009500BA" w:rsidRDefault="009500BA" w:rsidP="009500BA">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595958B5" w14:textId="77777777" w:rsidR="009500BA" w:rsidRDefault="009500BA" w:rsidP="009500BA">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3AD0E4A" w14:textId="77777777" w:rsidR="009500BA" w:rsidRDefault="009500BA" w:rsidP="009500BA">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10A145C" w14:textId="77777777" w:rsidR="009500BA" w:rsidRDefault="009500BA" w:rsidP="009500BA">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6ABBE157" w14:textId="77777777" w:rsidR="009500BA" w:rsidRDefault="009500BA" w:rsidP="009500BA">
              <w:pPr>
                <w:pStyle w:val="Bibliography"/>
                <w:ind w:left="720" w:hanging="720"/>
                <w:rPr>
                  <w:noProof/>
                </w:rPr>
              </w:pPr>
              <w:r>
                <w:rPr>
                  <w:noProof/>
                </w:rPr>
                <w:t xml:space="preserve">Burr, V. (2015). </w:t>
              </w:r>
              <w:r>
                <w:rPr>
                  <w:i/>
                  <w:iCs/>
                  <w:noProof/>
                </w:rPr>
                <w:t>Social Constructionism.</w:t>
              </w:r>
              <w:r>
                <w:rPr>
                  <w:noProof/>
                </w:rPr>
                <w:t xml:space="preserve"> Routledge.</w:t>
              </w:r>
            </w:p>
            <w:p w14:paraId="44C0B13A" w14:textId="77777777" w:rsidR="009500BA" w:rsidRDefault="009500BA" w:rsidP="009500BA">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F5BEA1E" w14:textId="77777777" w:rsidR="009500BA" w:rsidRDefault="009500BA" w:rsidP="009500BA">
              <w:pPr>
                <w:pStyle w:val="Bibliography"/>
                <w:ind w:left="720" w:hanging="720"/>
                <w:rPr>
                  <w:noProof/>
                </w:rPr>
              </w:pPr>
              <w:r>
                <w:rPr>
                  <w:noProof/>
                </w:rPr>
                <w:lastRenderedPageBreak/>
                <w:t xml:space="preserve">Gergen, K. (2010). </w:t>
              </w:r>
              <w:r>
                <w:rPr>
                  <w:i/>
                  <w:iCs/>
                  <w:noProof/>
                </w:rPr>
                <w:t>Social Constructionist Ideas, Theory and Practice</w:t>
              </w:r>
              <w:r>
                <w:rPr>
                  <w:noProof/>
                </w:rPr>
                <w:t>. (The Taos Institute) Retrieved from Vimeo: https://vimeo.com/15676699</w:t>
              </w:r>
            </w:p>
            <w:p w14:paraId="743157E3" w14:textId="33CCFA7D" w:rsidR="009500BA" w:rsidRDefault="009500BA" w:rsidP="009500BA">
              <w:pPr>
                <w:pStyle w:val="Bibliography"/>
                <w:ind w:left="720" w:hanging="720"/>
                <w:rPr>
                  <w:noProof/>
                </w:rPr>
              </w:pPr>
              <w:r>
                <w:rPr>
                  <w:noProof/>
                </w:rPr>
                <w:t xml:space="preserve">Hevner, A., March, S., Park, J., &amp; Ram, S. (2004). Design science in information systems research. </w:t>
              </w:r>
              <w:r>
                <w:rPr>
                  <w:i/>
                  <w:iCs/>
                  <w:noProof/>
                </w:rPr>
                <w:t>M</w:t>
              </w:r>
              <w:r w:rsidR="002B0D4E">
                <w:rPr>
                  <w:i/>
                  <w:iCs/>
                  <w:noProof/>
                </w:rPr>
                <w:t>.I.S.</w:t>
              </w:r>
              <w:r>
                <w:rPr>
                  <w:i/>
                  <w:iCs/>
                  <w:noProof/>
                </w:rPr>
                <w:t xml:space="preserve"> Quarterly, 28</w:t>
              </w:r>
              <w:r>
                <w:rPr>
                  <w:noProof/>
                </w:rPr>
                <w:t>(1), 75-105. doi:10.2307/25148625</w:t>
              </w:r>
            </w:p>
            <w:p w14:paraId="24059B40" w14:textId="77777777" w:rsidR="009500BA" w:rsidRDefault="009500BA" w:rsidP="009500BA">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06219C6D" w14:textId="2C3B5368" w:rsidR="009500BA" w:rsidRDefault="009500BA" w:rsidP="009500BA">
              <w:pPr>
                <w:pStyle w:val="Bibliography"/>
                <w:ind w:left="720" w:hanging="720"/>
                <w:rPr>
                  <w:noProof/>
                </w:rPr>
              </w:pPr>
              <w:r>
                <w:rPr>
                  <w:noProof/>
                </w:rPr>
                <w:t xml:space="preserve">Kim, J., &amp; Kim, S. (2021). The determinants of caregiver use and its costs for elderly inpatients in Korea. </w:t>
              </w:r>
              <w:r>
                <w:rPr>
                  <w:i/>
                  <w:iCs/>
                  <w:noProof/>
                </w:rPr>
                <w:t>B</w:t>
              </w:r>
              <w:r w:rsidR="002B0D4E">
                <w:rPr>
                  <w:i/>
                  <w:iCs/>
                  <w:noProof/>
                </w:rPr>
                <w:t>.M.C.</w:t>
              </w:r>
              <w:r>
                <w:rPr>
                  <w:i/>
                  <w:iCs/>
                  <w:noProof/>
                </w:rPr>
                <w:t xml:space="preserve"> Health Services Research, 21</w:t>
              </w:r>
              <w:r>
                <w:rPr>
                  <w:noProof/>
                </w:rPr>
                <w:t>(631), 1-10. doi:https://doi.org/10.1186/s12913-021-06677-w</w:t>
              </w:r>
            </w:p>
            <w:p w14:paraId="527AC196" w14:textId="77777777" w:rsidR="009500BA" w:rsidRDefault="009500BA" w:rsidP="009500BA">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4A6175FA" w14:textId="77777777" w:rsidR="009500BA" w:rsidRDefault="009500BA" w:rsidP="009500BA">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7F7D389" w14:textId="77777777" w:rsidR="009500BA" w:rsidRDefault="009500BA" w:rsidP="009500BA">
              <w:pPr>
                <w:pStyle w:val="Bibliography"/>
                <w:ind w:left="720" w:hanging="720"/>
                <w:rPr>
                  <w:noProof/>
                </w:rPr>
              </w:pPr>
              <w:r>
                <w:rPr>
                  <w:noProof/>
                </w:rPr>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97AEED6" w14:textId="77777777" w:rsidR="009500BA" w:rsidRDefault="009500BA" w:rsidP="009500BA">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1C2946D6" w14:textId="77777777" w:rsidR="009500BA" w:rsidRDefault="009500BA" w:rsidP="009500BA">
              <w:pPr>
                <w:pStyle w:val="Bibliography"/>
                <w:ind w:left="720" w:hanging="720"/>
                <w:rPr>
                  <w:noProof/>
                </w:rPr>
              </w:pPr>
              <w:r>
                <w:rPr>
                  <w:noProof/>
                </w:rPr>
                <w:lastRenderedPageBreak/>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68F30F8" w14:textId="77777777" w:rsidR="009500BA" w:rsidRDefault="009500BA" w:rsidP="009500BA">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6E5680E5" w14:textId="77777777" w:rsidR="009500BA" w:rsidRDefault="009500BA" w:rsidP="009500BA">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079BB320" w14:textId="77777777" w:rsidR="009500BA" w:rsidRDefault="009500BA" w:rsidP="009500BA">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7B3395AF" w14:textId="77777777" w:rsidR="009500BA" w:rsidRDefault="009500BA" w:rsidP="009500BA">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05024A39" w14:textId="77777777" w:rsidR="009500BA" w:rsidRDefault="009500BA" w:rsidP="009500BA">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43E612B2" w14:textId="77777777" w:rsidR="009500BA" w:rsidRDefault="009500BA" w:rsidP="009500BA">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C681406" w14:textId="77777777" w:rsidR="009500BA" w:rsidRDefault="009500BA" w:rsidP="009500BA">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9500BA">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FB0F1F"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4"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9"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3"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37"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1"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2"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2B2BDE1E" w15:done="0"/>
  <w15:commentEx w15:paraId="4CF4E6AB" w15:done="0"/>
  <w15:commentEx w15:paraId="6A41FBE5" w15:done="0"/>
  <w15:commentEx w15:paraId="00696EDD" w15:done="0"/>
  <w15:commentEx w15:paraId="41826567"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2B2BDE1E" w16cid:durableId="226EB7A2"/>
  <w16cid:commentId w16cid:paraId="4CF4E6AB" w16cid:durableId="226EB7A3"/>
  <w16cid:commentId w16cid:paraId="6A41FBE5" w16cid:durableId="226EB7A4"/>
  <w16cid:commentId w16cid:paraId="00696EDD" w16cid:durableId="226EB7A5"/>
  <w16cid:commentId w16cid:paraId="41826567" w16cid:durableId="226EB7A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DFA624" w14:textId="77777777" w:rsidR="00FB0F1F" w:rsidRDefault="00FB0F1F" w:rsidP="0082223F">
      <w:pPr>
        <w:spacing w:line="240" w:lineRule="auto"/>
      </w:pPr>
      <w:r>
        <w:separator/>
      </w:r>
    </w:p>
  </w:endnote>
  <w:endnote w:type="continuationSeparator" w:id="0">
    <w:p w14:paraId="7BFD9017" w14:textId="77777777" w:rsidR="00FB0F1F" w:rsidRDefault="00FB0F1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93D27" w14:textId="77777777" w:rsidR="00FB0F1F" w:rsidRDefault="00FB0F1F" w:rsidP="0082223F">
      <w:pPr>
        <w:spacing w:line="240" w:lineRule="auto"/>
      </w:pPr>
      <w:r>
        <w:separator/>
      </w:r>
    </w:p>
  </w:footnote>
  <w:footnote w:type="continuationSeparator" w:id="0">
    <w:p w14:paraId="50B7CC8D" w14:textId="77777777" w:rsidR="00FB0F1F" w:rsidRDefault="00FB0F1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123838"/>
    <w:rsid w:val="001459B0"/>
    <w:rsid w:val="00183597"/>
    <w:rsid w:val="001B27C4"/>
    <w:rsid w:val="00220316"/>
    <w:rsid w:val="002516A9"/>
    <w:rsid w:val="002806B7"/>
    <w:rsid w:val="002A007A"/>
    <w:rsid w:val="002B0D4E"/>
    <w:rsid w:val="002C0EC0"/>
    <w:rsid w:val="002C6647"/>
    <w:rsid w:val="002F2E59"/>
    <w:rsid w:val="002F7953"/>
    <w:rsid w:val="003B0D23"/>
    <w:rsid w:val="003B2908"/>
    <w:rsid w:val="003F4714"/>
    <w:rsid w:val="00401D65"/>
    <w:rsid w:val="004223E8"/>
    <w:rsid w:val="00424108"/>
    <w:rsid w:val="0043349F"/>
    <w:rsid w:val="00484FBB"/>
    <w:rsid w:val="004A784B"/>
    <w:rsid w:val="004A7B81"/>
    <w:rsid w:val="004D1D8B"/>
    <w:rsid w:val="00564461"/>
    <w:rsid w:val="005B7079"/>
    <w:rsid w:val="005C39BA"/>
    <w:rsid w:val="00611034"/>
    <w:rsid w:val="00627983"/>
    <w:rsid w:val="00680B73"/>
    <w:rsid w:val="006A55CA"/>
    <w:rsid w:val="006D793E"/>
    <w:rsid w:val="00706412"/>
    <w:rsid w:val="0073677D"/>
    <w:rsid w:val="0082223F"/>
    <w:rsid w:val="0084208B"/>
    <w:rsid w:val="00877007"/>
    <w:rsid w:val="008B5129"/>
    <w:rsid w:val="008E3E18"/>
    <w:rsid w:val="009500BA"/>
    <w:rsid w:val="00960470"/>
    <w:rsid w:val="009A757D"/>
    <w:rsid w:val="00A2691C"/>
    <w:rsid w:val="00A423F8"/>
    <w:rsid w:val="00A65560"/>
    <w:rsid w:val="00AE07B1"/>
    <w:rsid w:val="00B13ADF"/>
    <w:rsid w:val="00B83595"/>
    <w:rsid w:val="00C54DC8"/>
    <w:rsid w:val="00C73692"/>
    <w:rsid w:val="00C93BB7"/>
    <w:rsid w:val="00CB25E9"/>
    <w:rsid w:val="00CD029B"/>
    <w:rsid w:val="00D0165E"/>
    <w:rsid w:val="00D06DC2"/>
    <w:rsid w:val="00D75C7B"/>
    <w:rsid w:val="00D85C7B"/>
    <w:rsid w:val="00DE2224"/>
    <w:rsid w:val="00E234E9"/>
    <w:rsid w:val="00E51CA0"/>
    <w:rsid w:val="00ED3713"/>
    <w:rsid w:val="00FB0F1F"/>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1</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3</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5</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6</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17</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18</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19</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0</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1</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2</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4</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s>
</file>

<file path=customXml/itemProps1.xml><?xml version="1.0" encoding="utf-8"?>
<ds:datastoreItem xmlns:ds="http://schemas.openxmlformats.org/officeDocument/2006/customXml" ds:itemID="{45647140-FD7D-451D-B074-48667EBA3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64</TotalTime>
  <Pages>18</Pages>
  <Words>3525</Words>
  <Characters>2009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3</cp:revision>
  <dcterms:created xsi:type="dcterms:W3CDTF">2019-05-19T17:38:00Z</dcterms:created>
  <dcterms:modified xsi:type="dcterms:W3CDTF">2022-06-11T20:41:00Z</dcterms:modified>
</cp:coreProperties>
</file>